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54CFD92" w14:textId="42D9BB4B" w:rsidR="00417727" w:rsidRDefault="002C346F" w:rsidP="00CC4C7B">
      <w:pPr>
        <w:spacing w:after="0"/>
      </w:pPr>
      <w:r>
        <w:t>The Visa Officer</w:t>
      </w:r>
    </w:p>
    <w:p w14:paraId="35F2F561" w14:textId="55688E29" w:rsidR="002C346F" w:rsidRDefault="002C346F" w:rsidP="00CC4C7B">
      <w:pPr>
        <w:spacing w:after="0"/>
      </w:pPr>
      <w:r>
        <w:t>High Commi</w:t>
      </w:r>
      <w:r w:rsidR="00CC4C7B">
        <w:t>s</w:t>
      </w:r>
      <w:r>
        <w:t>sion of Canada</w:t>
      </w:r>
    </w:p>
    <w:p w14:paraId="0BBB0E5A" w14:textId="62B67EFB" w:rsidR="002C346F" w:rsidRDefault="002C346F" w:rsidP="00CC4C7B">
      <w:pPr>
        <w:spacing w:after="0"/>
      </w:pPr>
      <w:r>
        <w:t xml:space="preserve">4, </w:t>
      </w:r>
      <w:proofErr w:type="spellStart"/>
      <w:r>
        <w:t>Anifoeoshe</w:t>
      </w:r>
      <w:proofErr w:type="spellEnd"/>
      <w:r>
        <w:t xml:space="preserve"> Street</w:t>
      </w:r>
    </w:p>
    <w:p w14:paraId="0E3258D3" w14:textId="33D2AB71" w:rsidR="002C346F" w:rsidRDefault="002C346F" w:rsidP="00CC4C7B">
      <w:pPr>
        <w:spacing w:after="0"/>
      </w:pPr>
      <w:r>
        <w:t>Victoria Island, Lagos</w:t>
      </w:r>
    </w:p>
    <w:p w14:paraId="3407D0F6" w14:textId="5A07E6BD" w:rsidR="00E86F2C" w:rsidRDefault="00E86F2C" w:rsidP="00CC4C7B">
      <w:pPr>
        <w:spacing w:after="0"/>
      </w:pPr>
      <w:r>
        <w:t>Nigeria</w:t>
      </w:r>
    </w:p>
    <w:p w14:paraId="7C2BC536" w14:textId="77777777" w:rsidR="00CC4C7B" w:rsidRDefault="00CC4C7B" w:rsidP="00CC4C7B">
      <w:pPr>
        <w:spacing w:after="0"/>
      </w:pPr>
    </w:p>
    <w:p w14:paraId="662BE2F7" w14:textId="6A57958D" w:rsidR="00E86F2C" w:rsidRDefault="00E86F2C">
      <w:r>
        <w:t>Dear Sir/Ma</w:t>
      </w:r>
      <w:r w:rsidR="00F50408">
        <w:t>,</w:t>
      </w:r>
    </w:p>
    <w:p w14:paraId="186A692B" w14:textId="6C823EB4" w:rsidR="00E86F2C" w:rsidRDefault="00E86F2C" w:rsidP="00E86F2C">
      <w:pPr>
        <w:jc w:val="center"/>
      </w:pPr>
      <w:r>
        <w:t>STATEMENT OF PURPOSE FOR APPLICATION FOR STUDENT VISA TO CANADA</w:t>
      </w:r>
    </w:p>
    <w:p w14:paraId="14604F0D" w14:textId="71253FAC" w:rsidR="008466AB" w:rsidRDefault="00CC4C7B" w:rsidP="008466AB">
      <w:pPr>
        <w:jc w:val="both"/>
      </w:pPr>
      <w:r>
        <w:t>I am</w:t>
      </w:r>
      <w:r w:rsidR="00C7361A">
        <w:t xml:space="preserve"> pleased to apply for </w:t>
      </w:r>
      <w:r w:rsidR="006A17B1">
        <w:t>Canada'</w:t>
      </w:r>
      <w:r w:rsidR="00C7361A">
        <w:t xml:space="preserve">s study </w:t>
      </w:r>
      <w:r w:rsidR="00EE1F47">
        <w:t xml:space="preserve">permit </w:t>
      </w:r>
      <w:r w:rsidR="00C7361A">
        <w:t xml:space="preserve">and visa </w:t>
      </w:r>
      <w:r w:rsidR="00EE1F47">
        <w:t>a</w:t>
      </w:r>
      <w:r w:rsidR="003B180F">
        <w:t>nd submit my application for your consideration.</w:t>
      </w:r>
      <w:r w:rsidR="00E14E7D">
        <w:t xml:space="preserve"> I will </w:t>
      </w:r>
      <w:r w:rsidR="006A17B1">
        <w:t>start my post-</w:t>
      </w:r>
      <w:r w:rsidR="00E14E7D">
        <w:t xml:space="preserve">graduation program in </w:t>
      </w:r>
      <w:r w:rsidR="00994207">
        <w:t xml:space="preserve">xxx </w:t>
      </w:r>
      <w:r w:rsidR="00E14E7D">
        <w:t>at</w:t>
      </w:r>
      <w:r w:rsidR="00994207">
        <w:t xml:space="preserve"> </w:t>
      </w:r>
      <w:proofErr w:type="spellStart"/>
      <w:proofErr w:type="gramStart"/>
      <w:r w:rsidR="00994207">
        <w:t>xxxx</w:t>
      </w:r>
      <w:proofErr w:type="spellEnd"/>
      <w:r w:rsidR="00994207">
        <w:t xml:space="preserve"> </w:t>
      </w:r>
      <w:r w:rsidR="006A17B1">
        <w:t>,</w:t>
      </w:r>
      <w:proofErr w:type="gramEnd"/>
      <w:r w:rsidR="006A17B1">
        <w:t xml:space="preserve"> by </w:t>
      </w:r>
      <w:r w:rsidR="003A3658">
        <w:t xml:space="preserve">September 2023. </w:t>
      </w:r>
      <w:r w:rsidR="008466AB">
        <w:t xml:space="preserve">With </w:t>
      </w:r>
      <w:r w:rsidR="008466AB">
        <w:t>a passion for both economics and project management, I believe that this program will provide me with the perfect opportunity to build upon my foundation in economics and specialize in a field that I am truly passionate about.</w:t>
      </w:r>
      <w:bookmarkStart w:id="0" w:name="_GoBack"/>
      <w:bookmarkEnd w:id="0"/>
    </w:p>
    <w:p w14:paraId="283DBCB7" w14:textId="3D08A2B8" w:rsidR="008466AB" w:rsidRDefault="008466AB" w:rsidP="008466AB">
      <w:pPr>
        <w:jc w:val="both"/>
      </w:pPr>
      <w:r>
        <w:t xml:space="preserve">I received my Bachelor's degree in Economics and during my </w:t>
      </w:r>
      <w:proofErr w:type="gramStart"/>
      <w:r>
        <w:t>studies,</w:t>
      </w:r>
      <w:proofErr w:type="gramEnd"/>
      <w:r>
        <w:t xml:space="preserve"> I was exposed to a wide range of economic theories and concepts. This has given me a solid understanding of the principles of economic analysis and quantitative methods, which have been invaluable in my previous work experiences. However, I now seek to further my education and delve deeper into the field of project management.</w:t>
      </w:r>
    </w:p>
    <w:p w14:paraId="0F7168D9" w14:textId="637D90AB" w:rsidR="008E7435" w:rsidRDefault="008466AB" w:rsidP="008466AB">
      <w:pPr>
        <w:jc w:val="both"/>
      </w:pPr>
      <w:r>
        <w:t xml:space="preserve">In my pursuit of a Master's degree in Project Management, I hope to develop a comprehensive understanding of the various aspects of project management, including management, planning, </w:t>
      </w:r>
      <w:proofErr w:type="gramStart"/>
      <w:r>
        <w:t>strategy</w:t>
      </w:r>
      <w:proofErr w:type="gramEnd"/>
      <w:r>
        <w:t xml:space="preserve"> and budgeting. With my economics background, I believe that I have the skills and knowledge to effectively apply these concepts to real-world situations and make a positive impact in the field of project management.</w:t>
      </w:r>
      <w:r w:rsidR="00BC1DE3">
        <w:t xml:space="preserve"> </w:t>
      </w:r>
    </w:p>
    <w:p w14:paraId="29E1BB42" w14:textId="1431D9E1" w:rsidR="00CD1CD6" w:rsidRDefault="00CD1CD6" w:rsidP="00CD1CD6">
      <w:pPr>
        <w:jc w:val="both"/>
      </w:pPr>
      <w:r>
        <w:t>During my undergraduate studies, I was fortunate enough to have the opportunity to take courses in project management, which only served to further my interest in the field. I was impressed by the complexity of managing multiple tasks and resources in order to achieve a common goal within a specified time frame and budget. This level of organization and planning was both challenging and fascinating, and I knew that I wanted to pursue a deeper understanding of the subject.</w:t>
      </w:r>
    </w:p>
    <w:p w14:paraId="5CB14EAC" w14:textId="57804203" w:rsidR="00CD1CD6" w:rsidRDefault="00CD1CD6" w:rsidP="00CD1CD6">
      <w:pPr>
        <w:jc w:val="both"/>
      </w:pPr>
      <w:r>
        <w:t>As I learned more about project management, I became increasingly interested in the various tools and techniques used to plan, execute, and control projects. I was drawn to the challenge of balancing multiple competing priorities, managing risk, and ensuring that projects were delivered on time and within budget. These interests led me to the realization that I wanted to specialize in project management, and I believe that a Master of Science in Project Management is the perfect next step in my academic and professional journey.</w:t>
      </w:r>
    </w:p>
    <w:p w14:paraId="467B64B7" w14:textId="1923F9C6" w:rsidR="00E65C8E" w:rsidRDefault="00CD1CD6" w:rsidP="00CD1CD6">
      <w:pPr>
        <w:jc w:val="both"/>
      </w:pPr>
      <w:r>
        <w:t xml:space="preserve">In addition to my coursework, I have also had the opportunity to gain practical experience in project management through internships and volunteer work. This hands-on experience has allowed me to see the theories and concepts I have learned in the classroom applied in real-world situations, and </w:t>
      </w:r>
      <w:proofErr w:type="gramStart"/>
      <w:r>
        <w:t>has</w:t>
      </w:r>
      <w:proofErr w:type="gramEnd"/>
      <w:r>
        <w:t xml:space="preserve"> further solidified my desire to pursue a career in project management.</w:t>
      </w:r>
      <w:r w:rsidR="000D1054">
        <w:t xml:space="preserve"> </w:t>
      </w:r>
    </w:p>
    <w:p w14:paraId="15DF7872" w14:textId="77777777" w:rsidR="00CD1CD6" w:rsidRDefault="00CD1CD6" w:rsidP="00CD1CD6">
      <w:pPr>
        <w:spacing w:after="0"/>
        <w:jc w:val="both"/>
      </w:pPr>
      <w:r>
        <w:t xml:space="preserve">My economics background has equipped me with strong analytical and problem-solving skills, which I believe will be useful in my project management studies. I have learned how to assess complex economic problems and develop data-driven solutions. This experience will enable me to evaluate </w:t>
      </w:r>
      <w:r>
        <w:lastRenderedPageBreak/>
        <w:t>project risks, plan and allocate resources effectively, and make informed decisions to ensure the success of projects.</w:t>
      </w:r>
    </w:p>
    <w:p w14:paraId="391C5D12" w14:textId="77777777" w:rsidR="00CD1CD6" w:rsidRDefault="00CD1CD6" w:rsidP="00CD1CD6">
      <w:pPr>
        <w:spacing w:after="0"/>
        <w:jc w:val="both"/>
      </w:pPr>
    </w:p>
    <w:p w14:paraId="6FDC4651" w14:textId="4FA38DA3" w:rsidR="00BE4781" w:rsidRDefault="00CD1CD6" w:rsidP="00CD1CD6">
      <w:pPr>
        <w:spacing w:after="0"/>
        <w:jc w:val="both"/>
      </w:pPr>
      <w:r>
        <w:t xml:space="preserve">I am confident that the Master of Science in Project Management program at </w:t>
      </w:r>
      <w:proofErr w:type="spellStart"/>
      <w:r>
        <w:t>xxxx</w:t>
      </w:r>
      <w:proofErr w:type="spellEnd"/>
      <w:r>
        <w:t xml:space="preserve"> will provide me with the knowledge and skills I need to succeed in this dynamic and challenging field. With its reputation for academic excellence and its world-class faculty, I believe </w:t>
      </w:r>
      <w:proofErr w:type="gramStart"/>
      <w:r>
        <w:t xml:space="preserve">that </w:t>
      </w:r>
      <w:r>
        <w:t xml:space="preserve"> </w:t>
      </w:r>
      <w:proofErr w:type="spellStart"/>
      <w:r>
        <w:t>xxxx</w:t>
      </w:r>
      <w:proofErr w:type="spellEnd"/>
      <w:proofErr w:type="gramEnd"/>
      <w:r>
        <w:t xml:space="preserve"> is the best place for me to pursue my goals.</w:t>
      </w:r>
    </w:p>
    <w:p w14:paraId="66B9DB77" w14:textId="77777777" w:rsidR="00CD1CD6" w:rsidRDefault="00CD1CD6" w:rsidP="00CD1CD6">
      <w:pPr>
        <w:spacing w:after="0"/>
        <w:jc w:val="both"/>
      </w:pPr>
    </w:p>
    <w:p w14:paraId="4BE38C4C" w14:textId="63452D00" w:rsidR="00384DBD" w:rsidRDefault="00384DBD" w:rsidP="00BE4781">
      <w:pPr>
        <w:spacing w:after="0"/>
        <w:jc w:val="both"/>
      </w:pPr>
      <w:r>
        <w:t xml:space="preserve">Please consider </w:t>
      </w:r>
      <w:r w:rsidR="00BE4781">
        <w:t xml:space="preserve">my </w:t>
      </w:r>
      <w:r>
        <w:t>appli</w:t>
      </w:r>
      <w:r w:rsidR="00BE4781">
        <w:t>c</w:t>
      </w:r>
      <w:r>
        <w:t xml:space="preserve">ation for </w:t>
      </w:r>
      <w:r w:rsidR="00BE4781">
        <w:t>a</w:t>
      </w:r>
      <w:r>
        <w:t xml:space="preserve"> study permit </w:t>
      </w:r>
      <w:r w:rsidR="00BE4781">
        <w:t>in</w:t>
      </w:r>
      <w:r>
        <w:t xml:space="preserve"> </w:t>
      </w:r>
      <w:r w:rsidR="00BE4781">
        <w:t>C</w:t>
      </w:r>
      <w:r>
        <w:t>anada. Thank you for reviewing my application and rev</w:t>
      </w:r>
      <w:r w:rsidR="00BE4781">
        <w:t>iew</w:t>
      </w:r>
      <w:r>
        <w:t>ing all the docu</w:t>
      </w:r>
      <w:r w:rsidR="00BE4781">
        <w:t>me</w:t>
      </w:r>
      <w:r>
        <w:t>nts.</w:t>
      </w:r>
    </w:p>
    <w:p w14:paraId="68638E56" w14:textId="77777777" w:rsidR="00BE4781" w:rsidRDefault="00BE4781" w:rsidP="00BE4781">
      <w:pPr>
        <w:spacing w:after="0" w:line="240" w:lineRule="auto"/>
        <w:jc w:val="both"/>
      </w:pPr>
    </w:p>
    <w:p w14:paraId="09F72A8F" w14:textId="3914A751" w:rsidR="00384DBD" w:rsidRDefault="00384DBD" w:rsidP="00BE4781">
      <w:pPr>
        <w:spacing w:after="0"/>
        <w:jc w:val="both"/>
      </w:pPr>
      <w:r>
        <w:t>Yours faithfully</w:t>
      </w:r>
    </w:p>
    <w:p w14:paraId="03BA2290" w14:textId="77777777" w:rsidR="00BE4781" w:rsidRDefault="00BE4781" w:rsidP="00BE4781">
      <w:pPr>
        <w:spacing w:after="0" w:line="240" w:lineRule="auto"/>
        <w:jc w:val="both"/>
      </w:pPr>
    </w:p>
    <w:p w14:paraId="594CD6C3" w14:textId="11EF8A7E" w:rsidR="00384DBD" w:rsidRDefault="00994207" w:rsidP="00994207">
      <w:pPr>
        <w:jc w:val="both"/>
      </w:pPr>
      <w:proofErr w:type="spellStart"/>
      <w:r w:rsidRPr="00994207">
        <w:t>Abasienyene</w:t>
      </w:r>
      <w:proofErr w:type="spellEnd"/>
      <w:r w:rsidRPr="00994207">
        <w:t xml:space="preserve"> </w:t>
      </w:r>
      <w:proofErr w:type="spellStart"/>
      <w:r w:rsidRPr="00994207">
        <w:t>Asikpo</w:t>
      </w:r>
      <w:proofErr w:type="spellEnd"/>
    </w:p>
    <w:sectPr w:rsidR="00384DBD">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74028B8"/>
    <w:multiLevelType w:val="hybridMultilevel"/>
    <w:tmpl w:val="E784512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nsid w:val="4BFE13D2"/>
    <w:multiLevelType w:val="hybridMultilevel"/>
    <w:tmpl w:val="6C149E78"/>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nsid w:val="4DFF766B"/>
    <w:multiLevelType w:val="hybridMultilevel"/>
    <w:tmpl w:val="2F74F602"/>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hideSpellingErrors/>
  <w:hideGrammaticalErrors/>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a3NDYwNDGxNDS2NDVT0lEKTi0uzszPAykwqQUAt1wEjywAAAA="/>
  </w:docVars>
  <w:rsids>
    <w:rsidRoot w:val="00F2798F"/>
    <w:rsid w:val="000202A8"/>
    <w:rsid w:val="00044C73"/>
    <w:rsid w:val="000573D9"/>
    <w:rsid w:val="00066046"/>
    <w:rsid w:val="000C0807"/>
    <w:rsid w:val="000D1054"/>
    <w:rsid w:val="00134545"/>
    <w:rsid w:val="00137CB6"/>
    <w:rsid w:val="00142010"/>
    <w:rsid w:val="00146BBB"/>
    <w:rsid w:val="00150330"/>
    <w:rsid w:val="00182395"/>
    <w:rsid w:val="0019352B"/>
    <w:rsid w:val="001B7EB7"/>
    <w:rsid w:val="001C38DC"/>
    <w:rsid w:val="001C5406"/>
    <w:rsid w:val="001D5D7D"/>
    <w:rsid w:val="001F5FCB"/>
    <w:rsid w:val="0021194C"/>
    <w:rsid w:val="00217CA7"/>
    <w:rsid w:val="00221B66"/>
    <w:rsid w:val="002266F4"/>
    <w:rsid w:val="00246599"/>
    <w:rsid w:val="002609BB"/>
    <w:rsid w:val="00273E5D"/>
    <w:rsid w:val="0029355F"/>
    <w:rsid w:val="002A02A1"/>
    <w:rsid w:val="002B07E1"/>
    <w:rsid w:val="002B0C24"/>
    <w:rsid w:val="002C18DB"/>
    <w:rsid w:val="002C346F"/>
    <w:rsid w:val="00324DED"/>
    <w:rsid w:val="00346213"/>
    <w:rsid w:val="00364DAD"/>
    <w:rsid w:val="00384DBD"/>
    <w:rsid w:val="00392E4B"/>
    <w:rsid w:val="003A3658"/>
    <w:rsid w:val="003B180F"/>
    <w:rsid w:val="003B6A76"/>
    <w:rsid w:val="003B7581"/>
    <w:rsid w:val="003D61D5"/>
    <w:rsid w:val="003E0E06"/>
    <w:rsid w:val="003F2ECD"/>
    <w:rsid w:val="003F3A7C"/>
    <w:rsid w:val="00417727"/>
    <w:rsid w:val="00422C57"/>
    <w:rsid w:val="00435455"/>
    <w:rsid w:val="00435584"/>
    <w:rsid w:val="004541E1"/>
    <w:rsid w:val="00474846"/>
    <w:rsid w:val="00477466"/>
    <w:rsid w:val="004967BC"/>
    <w:rsid w:val="004C382E"/>
    <w:rsid w:val="004D3071"/>
    <w:rsid w:val="004E774E"/>
    <w:rsid w:val="004E7909"/>
    <w:rsid w:val="004F5021"/>
    <w:rsid w:val="00503333"/>
    <w:rsid w:val="00521525"/>
    <w:rsid w:val="0053164E"/>
    <w:rsid w:val="00535485"/>
    <w:rsid w:val="0055383D"/>
    <w:rsid w:val="00572AAC"/>
    <w:rsid w:val="00581BB0"/>
    <w:rsid w:val="00585F75"/>
    <w:rsid w:val="005E3EEC"/>
    <w:rsid w:val="005E5226"/>
    <w:rsid w:val="0060661D"/>
    <w:rsid w:val="00675A45"/>
    <w:rsid w:val="006959C1"/>
    <w:rsid w:val="006A17B1"/>
    <w:rsid w:val="006A5802"/>
    <w:rsid w:val="006D3369"/>
    <w:rsid w:val="006E5A33"/>
    <w:rsid w:val="00702180"/>
    <w:rsid w:val="00777F4F"/>
    <w:rsid w:val="007B4786"/>
    <w:rsid w:val="007C14EB"/>
    <w:rsid w:val="007D1B9D"/>
    <w:rsid w:val="007E24B2"/>
    <w:rsid w:val="00813505"/>
    <w:rsid w:val="0082711B"/>
    <w:rsid w:val="00832C54"/>
    <w:rsid w:val="00833666"/>
    <w:rsid w:val="00833790"/>
    <w:rsid w:val="008466AB"/>
    <w:rsid w:val="00867C4D"/>
    <w:rsid w:val="00887F72"/>
    <w:rsid w:val="00897683"/>
    <w:rsid w:val="008C353A"/>
    <w:rsid w:val="008E3563"/>
    <w:rsid w:val="008E7435"/>
    <w:rsid w:val="00917058"/>
    <w:rsid w:val="009241D9"/>
    <w:rsid w:val="00925B27"/>
    <w:rsid w:val="009900DB"/>
    <w:rsid w:val="00994207"/>
    <w:rsid w:val="009B7550"/>
    <w:rsid w:val="009D366D"/>
    <w:rsid w:val="009D624A"/>
    <w:rsid w:val="00A23C79"/>
    <w:rsid w:val="00A26538"/>
    <w:rsid w:val="00A2685C"/>
    <w:rsid w:val="00A53AF8"/>
    <w:rsid w:val="00A820F7"/>
    <w:rsid w:val="00AA1501"/>
    <w:rsid w:val="00AB5C56"/>
    <w:rsid w:val="00AE0173"/>
    <w:rsid w:val="00B043DA"/>
    <w:rsid w:val="00B20EA2"/>
    <w:rsid w:val="00B230DF"/>
    <w:rsid w:val="00B3211C"/>
    <w:rsid w:val="00B36649"/>
    <w:rsid w:val="00B41D7A"/>
    <w:rsid w:val="00B50B83"/>
    <w:rsid w:val="00BA0EF7"/>
    <w:rsid w:val="00BB0362"/>
    <w:rsid w:val="00BC1DE3"/>
    <w:rsid w:val="00BC505C"/>
    <w:rsid w:val="00BE1299"/>
    <w:rsid w:val="00BE4781"/>
    <w:rsid w:val="00BF6ECD"/>
    <w:rsid w:val="00C02A17"/>
    <w:rsid w:val="00C2218C"/>
    <w:rsid w:val="00C7361A"/>
    <w:rsid w:val="00CA2F37"/>
    <w:rsid w:val="00CA728E"/>
    <w:rsid w:val="00CC0269"/>
    <w:rsid w:val="00CC4C7B"/>
    <w:rsid w:val="00CD1CD6"/>
    <w:rsid w:val="00CE70EE"/>
    <w:rsid w:val="00CF077E"/>
    <w:rsid w:val="00D30CEA"/>
    <w:rsid w:val="00D42D99"/>
    <w:rsid w:val="00D52590"/>
    <w:rsid w:val="00D67747"/>
    <w:rsid w:val="00D678C9"/>
    <w:rsid w:val="00D93A5C"/>
    <w:rsid w:val="00DB70B9"/>
    <w:rsid w:val="00DF6575"/>
    <w:rsid w:val="00E01F63"/>
    <w:rsid w:val="00E14E7D"/>
    <w:rsid w:val="00E275CB"/>
    <w:rsid w:val="00E332A0"/>
    <w:rsid w:val="00E514B7"/>
    <w:rsid w:val="00E6525F"/>
    <w:rsid w:val="00E65C8E"/>
    <w:rsid w:val="00E7549B"/>
    <w:rsid w:val="00E86F2C"/>
    <w:rsid w:val="00E90959"/>
    <w:rsid w:val="00EB23E4"/>
    <w:rsid w:val="00ED4396"/>
    <w:rsid w:val="00ED5982"/>
    <w:rsid w:val="00EE1F47"/>
    <w:rsid w:val="00EF5CED"/>
    <w:rsid w:val="00F16B3B"/>
    <w:rsid w:val="00F23464"/>
    <w:rsid w:val="00F2798F"/>
    <w:rsid w:val="00F417F4"/>
    <w:rsid w:val="00F469BA"/>
    <w:rsid w:val="00F50408"/>
    <w:rsid w:val="00F62691"/>
    <w:rsid w:val="00F87436"/>
    <w:rsid w:val="00FE1C3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7E36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436"/>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8743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26</TotalTime>
  <Pages>1</Pages>
  <Words>549</Words>
  <Characters>313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7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o Okoro</dc:creator>
  <cp:keywords/>
  <dc:description/>
  <cp:lastModifiedBy>Emmaloy</cp:lastModifiedBy>
  <cp:revision>8</cp:revision>
  <dcterms:created xsi:type="dcterms:W3CDTF">2023-01-02T16:48:00Z</dcterms:created>
  <dcterms:modified xsi:type="dcterms:W3CDTF">2023-02-13T11:32:00Z</dcterms:modified>
</cp:coreProperties>
</file>